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E07D5" w14:textId="59BDEF87" w:rsidR="000F41FF" w:rsidRPr="00446C5F" w:rsidRDefault="00DC7F74" w:rsidP="008D148B">
      <w:pPr>
        <w:sectPr w:rsidR="000F41FF" w:rsidRPr="00446C5F" w:rsidSect="00160ABF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E0BFC6D" wp14:editId="2DF56B0E">
            <wp:simplePos x="0" y="0"/>
            <wp:positionH relativeFrom="column">
              <wp:posOffset>1997956</wp:posOffset>
            </wp:positionH>
            <wp:positionV relativeFrom="paragraph">
              <wp:posOffset>-280158</wp:posOffset>
            </wp:positionV>
            <wp:extent cx="2082595" cy="545690"/>
            <wp:effectExtent l="0" t="0" r="635" b="635"/>
            <wp:wrapNone/>
            <wp:docPr id="2" name="Picture 2" title="Decorativ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595" cy="54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36853E" w14:textId="79C35192" w:rsidR="000F41FF" w:rsidRPr="00463B82" w:rsidRDefault="00160ABF" w:rsidP="00463B82">
      <w:pPr>
        <w:pStyle w:val="Heading1"/>
        <w:sectPr w:rsidR="000F41FF" w:rsidRPr="00463B82" w:rsidSect="000F41FF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>
        <w:t xml:space="preserve">ASCCC </w:t>
      </w:r>
      <w:r w:rsidR="00AD3A92" w:rsidRPr="00463B82">
        <w:t>Executive Committee Agenda Item</w:t>
      </w:r>
    </w:p>
    <w:p w14:paraId="24CD0B0C" w14:textId="7FB0A2D0" w:rsidR="000F41FF" w:rsidRPr="00E12565" w:rsidRDefault="000F41FF" w:rsidP="00B15865">
      <w:pPr>
        <w:pStyle w:val="TopCharttext"/>
        <w:rPr>
          <w:b/>
          <w:bCs/>
        </w:rPr>
        <w:sectPr w:rsidR="000F41FF" w:rsidRPr="00E12565" w:rsidSect="000F41FF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</w:p>
    <w:p w14:paraId="6C6656EE" w14:textId="01F248FB" w:rsidR="00A973DC" w:rsidRDefault="00A973DC" w:rsidP="00A973DC">
      <w:pPr>
        <w:pStyle w:val="TopCharttext"/>
      </w:pPr>
      <w:r w:rsidRPr="00E12565">
        <w:rPr>
          <w:b/>
          <w:bCs/>
        </w:rPr>
        <w:t>Month:</w:t>
      </w:r>
      <w:r w:rsidR="000C56BB">
        <w:rPr>
          <w:b/>
          <w:bCs/>
        </w:rPr>
        <w:t xml:space="preserve"> </w:t>
      </w:r>
      <w:r w:rsidR="00CD6535">
        <w:t>January</w:t>
      </w:r>
      <w:r w:rsidR="001A7061">
        <w:tab/>
      </w:r>
      <w:r>
        <w:tab/>
      </w:r>
      <w:r w:rsidRPr="00E12565">
        <w:rPr>
          <w:b/>
          <w:bCs/>
        </w:rPr>
        <w:t>Year:</w:t>
      </w:r>
      <w:r w:rsidR="00B44488">
        <w:t xml:space="preserve"> </w:t>
      </w:r>
      <w:r w:rsidR="000C56BB">
        <w:t>202</w:t>
      </w:r>
      <w:r w:rsidR="00CD6535">
        <w:t>4</w:t>
      </w:r>
    </w:p>
    <w:p w14:paraId="43B3A800" w14:textId="7F374609" w:rsidR="00D02960" w:rsidRDefault="00D02960" w:rsidP="00B15865">
      <w:pPr>
        <w:pStyle w:val="TopCharttext"/>
      </w:pPr>
      <w:r w:rsidRPr="00E12565">
        <w:rPr>
          <w:b/>
          <w:bCs/>
        </w:rPr>
        <w:t>SUBJECT:</w:t>
      </w:r>
      <w:r>
        <w:t xml:space="preserve"> </w:t>
      </w:r>
      <w:r w:rsidR="0045250F">
        <w:t xml:space="preserve">Noncredit Institute </w:t>
      </w:r>
    </w:p>
    <w:p w14:paraId="6596B1AE" w14:textId="64D2AA4B" w:rsidR="00534663" w:rsidRDefault="00D02960" w:rsidP="00534663">
      <w:pPr>
        <w:pStyle w:val="TopCharttext"/>
      </w:pPr>
      <w:r w:rsidRPr="00E12565">
        <w:rPr>
          <w:b/>
          <w:bCs/>
        </w:rPr>
        <w:t>DESIRED OUTCOME:</w:t>
      </w:r>
      <w:r>
        <w:t xml:space="preserve"> </w:t>
      </w:r>
      <w:r w:rsidR="00200D33">
        <w:t xml:space="preserve">The Executive Committee will review and consider for approval the draft program outline of the </w:t>
      </w:r>
      <w:r w:rsidR="00CD6535">
        <w:t>2024 Noncredit Institute.</w:t>
      </w:r>
      <w:r w:rsidR="00200D33">
        <w:t xml:space="preserve"> </w:t>
      </w:r>
    </w:p>
    <w:p w14:paraId="08392247" w14:textId="24061D8A" w:rsidR="00D02960" w:rsidRDefault="00D02960" w:rsidP="00534663">
      <w:pPr>
        <w:pStyle w:val="TopCharttext"/>
      </w:pPr>
      <w:r w:rsidRPr="00E12565">
        <w:rPr>
          <w:b/>
          <w:bCs/>
        </w:rPr>
        <w:t>CATEGORY:</w:t>
      </w:r>
      <w:r w:rsidR="007B43FD">
        <w:t xml:space="preserve"> </w:t>
      </w:r>
      <w:r w:rsidR="003972CC">
        <w:t xml:space="preserve"> </w:t>
      </w:r>
      <w:r w:rsidR="00694E19">
        <w:t>Action</w:t>
      </w:r>
    </w:p>
    <w:p w14:paraId="12E4A821" w14:textId="3F761E1B" w:rsidR="00D02960" w:rsidRDefault="00D02960" w:rsidP="00B15865">
      <w:pPr>
        <w:pStyle w:val="TopCharttext"/>
      </w:pPr>
      <w:r w:rsidRPr="00E12565">
        <w:rPr>
          <w:b/>
          <w:bCs/>
        </w:rPr>
        <w:t>REQUESTED BY:</w:t>
      </w:r>
      <w:r>
        <w:t xml:space="preserve"> </w:t>
      </w:r>
      <w:r w:rsidR="0045250F">
        <w:t>Stiemke</w:t>
      </w:r>
      <w:r w:rsidR="005F5B64">
        <w:t>/</w:t>
      </w:r>
      <w:r w:rsidR="00712DDF">
        <w:t>Curry</w:t>
      </w:r>
      <w:r w:rsidR="0045250F">
        <w:t xml:space="preserve"> </w:t>
      </w:r>
    </w:p>
    <w:p w14:paraId="24A36136" w14:textId="60BF222B" w:rsidR="00D02960" w:rsidRPr="00E12565" w:rsidRDefault="00D02960" w:rsidP="000F41FF">
      <w:pPr>
        <w:pStyle w:val="TopChartTextgrey"/>
        <w:rPr>
          <w:b/>
          <w:bCs/>
        </w:rPr>
      </w:pPr>
      <w:r w:rsidRPr="00E12565">
        <w:rPr>
          <w:b/>
          <w:bCs/>
        </w:rPr>
        <w:t xml:space="preserve">STAFF REVIEW: </w:t>
      </w:r>
      <w:r w:rsidR="005F5B64">
        <w:rPr>
          <w:b/>
          <w:bCs/>
        </w:rPr>
        <w:t>Carrillo</w:t>
      </w:r>
    </w:p>
    <w:p w14:paraId="13739A21" w14:textId="77777777" w:rsidR="00622FAB" w:rsidRDefault="00622FAB" w:rsidP="00B15865">
      <w:pPr>
        <w:pStyle w:val="TopCharttext"/>
        <w:rPr>
          <w:b/>
          <w:bCs/>
        </w:rPr>
      </w:pPr>
    </w:p>
    <w:p w14:paraId="164461D5" w14:textId="77777777" w:rsidR="00622FAB" w:rsidRDefault="00622FAB" w:rsidP="00B15865">
      <w:pPr>
        <w:pStyle w:val="TopCharttext"/>
        <w:rPr>
          <w:b/>
          <w:bCs/>
        </w:rPr>
      </w:pPr>
    </w:p>
    <w:p w14:paraId="43F4C570" w14:textId="2D3C3C85" w:rsidR="00622FAB" w:rsidRDefault="00622FAB" w:rsidP="00622FAB">
      <w:pPr>
        <w:pStyle w:val="TopChartTextgrey"/>
        <w:rPr>
          <w:b/>
          <w:bCs/>
        </w:rPr>
      </w:pPr>
      <w:r>
        <w:rPr>
          <w:b/>
          <w:bCs/>
        </w:rPr>
        <w:t xml:space="preserve">Item No: </w:t>
      </w:r>
      <w:r w:rsidR="004B4EE3">
        <w:rPr>
          <w:b/>
          <w:bCs/>
        </w:rPr>
        <w:t>III.I.</w:t>
      </w:r>
    </w:p>
    <w:p w14:paraId="2AD52804" w14:textId="1A6B671D" w:rsidR="00D02960" w:rsidRDefault="00D02960" w:rsidP="00B15865">
      <w:pPr>
        <w:pStyle w:val="TopCharttext"/>
      </w:pPr>
      <w:r w:rsidRPr="00E12565">
        <w:rPr>
          <w:b/>
          <w:bCs/>
        </w:rPr>
        <w:t>Attachment:</w:t>
      </w:r>
      <w:r w:rsidR="008D148B">
        <w:rPr>
          <w:b/>
          <w:bCs/>
        </w:rPr>
        <w:t xml:space="preserve"> </w:t>
      </w:r>
      <w:r w:rsidR="00CD6535">
        <w:rPr>
          <w:b/>
          <w:bCs/>
        </w:rPr>
        <w:t>Yes</w:t>
      </w:r>
    </w:p>
    <w:p w14:paraId="4E6CDB4C" w14:textId="21BEF13B" w:rsidR="00D02960" w:rsidRDefault="00D02960" w:rsidP="00B15865">
      <w:pPr>
        <w:pStyle w:val="TopCharttext"/>
      </w:pPr>
      <w:r w:rsidRPr="00E12565">
        <w:rPr>
          <w:b/>
          <w:bCs/>
        </w:rPr>
        <w:t>Urgent:</w:t>
      </w:r>
      <w:r w:rsidR="008D148B">
        <w:rPr>
          <w:b/>
          <w:bCs/>
        </w:rPr>
        <w:t xml:space="preserve"> </w:t>
      </w:r>
      <w:r w:rsidR="002850F9">
        <w:rPr>
          <w:b/>
          <w:bCs/>
        </w:rPr>
        <w:t>Yes</w:t>
      </w:r>
    </w:p>
    <w:p w14:paraId="2527F57C" w14:textId="457D414D" w:rsidR="00D02960" w:rsidRDefault="00D02960" w:rsidP="00B15865">
      <w:pPr>
        <w:pStyle w:val="TopCharttext"/>
      </w:pPr>
      <w:r w:rsidRPr="00E12565">
        <w:rPr>
          <w:b/>
          <w:bCs/>
        </w:rPr>
        <w:t>Time Requested</w:t>
      </w:r>
      <w:r w:rsidR="00B30A6E">
        <w:rPr>
          <w:b/>
          <w:bCs/>
        </w:rPr>
        <w:t xml:space="preserve">: </w:t>
      </w:r>
      <w:r w:rsidR="001A0AA3">
        <w:t xml:space="preserve"> </w:t>
      </w:r>
      <w:r w:rsidR="00CD6535">
        <w:t>30</w:t>
      </w:r>
      <w:r w:rsidR="002850F9">
        <w:t xml:space="preserve"> minutes</w:t>
      </w:r>
    </w:p>
    <w:p w14:paraId="0901695F" w14:textId="77777777" w:rsidR="00D02960" w:rsidRPr="00E12565" w:rsidRDefault="00D02960" w:rsidP="007B43FD">
      <w:pPr>
        <w:pStyle w:val="TopofCharttextheading-allcaps"/>
        <w:rPr>
          <w:b/>
          <w:bCs/>
        </w:rPr>
      </w:pPr>
      <w:r w:rsidRPr="00E12565">
        <w:rPr>
          <w:b/>
          <w:bCs/>
        </w:rPr>
        <w:t>TYPE OF BOARD CONSIDERATION</w:t>
      </w:r>
    </w:p>
    <w:p w14:paraId="16341464" w14:textId="792BB5B5" w:rsidR="00D02960" w:rsidRDefault="00D02960" w:rsidP="00B15865">
      <w:pPr>
        <w:pStyle w:val="TopCharttext"/>
      </w:pPr>
      <w:r>
        <w:t>Consent/Routine:</w:t>
      </w:r>
      <w:r w:rsidR="001B45BE">
        <w:t xml:space="preserve"> </w:t>
      </w:r>
      <w:r w:rsidR="0062789C">
        <w:t xml:space="preserve"> </w:t>
      </w:r>
    </w:p>
    <w:p w14:paraId="66FF009D" w14:textId="71217BB5" w:rsidR="00D02960" w:rsidRDefault="00D02960" w:rsidP="00B15865">
      <w:pPr>
        <w:pStyle w:val="TopCharttext"/>
      </w:pPr>
      <w:r>
        <w:t>First Reading:</w:t>
      </w:r>
      <w:r w:rsidR="001B45BE">
        <w:t xml:space="preserve"> </w:t>
      </w:r>
    </w:p>
    <w:p w14:paraId="5FC78164" w14:textId="5F71F432" w:rsidR="00D02960" w:rsidRDefault="00D02960" w:rsidP="00B15865">
      <w:pPr>
        <w:pStyle w:val="TopCharttext"/>
      </w:pPr>
      <w:r>
        <w:t>Action:</w:t>
      </w:r>
      <w:r w:rsidR="003972CC">
        <w:t xml:space="preserve"> </w:t>
      </w:r>
      <w:r w:rsidR="00694E19">
        <w:t>X</w:t>
      </w:r>
    </w:p>
    <w:p w14:paraId="71475C9A" w14:textId="19A80FC7" w:rsidR="000F41FF" w:rsidRPr="007B43FD" w:rsidRDefault="00D02960" w:rsidP="00B15865">
      <w:pPr>
        <w:pStyle w:val="TopCharttext"/>
        <w:sectPr w:rsidR="000F41FF" w:rsidRPr="007B43FD" w:rsidSect="000F41FF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  <w:r>
        <w:t>Information:</w:t>
      </w:r>
      <w:r w:rsidR="007B43FD">
        <w:t xml:space="preserve"> </w:t>
      </w:r>
      <w:r w:rsidR="00B30A6E">
        <w:t xml:space="preserve"> </w:t>
      </w:r>
      <w:r w:rsidR="00534663">
        <w:t xml:space="preserve"> </w:t>
      </w:r>
      <w:r w:rsidR="00712DDF">
        <w:t xml:space="preserve"> </w:t>
      </w:r>
    </w:p>
    <w:p w14:paraId="5C203EEB" w14:textId="1DD322FB" w:rsidR="00D02960" w:rsidRPr="00463B82" w:rsidRDefault="007B43FD" w:rsidP="00DB7BE1">
      <w:pPr>
        <w:pStyle w:val="TopChartnote"/>
        <w:pBdr>
          <w:top w:val="single" w:sz="8" w:space="10" w:color="auto"/>
        </w:pBdr>
      </w:pPr>
      <w:r w:rsidRPr="00D87FA0">
        <w:t xml:space="preserve">Please note: </w:t>
      </w:r>
      <w:r>
        <w:t>S</w:t>
      </w:r>
      <w:r w:rsidRPr="00D87FA0">
        <w:t xml:space="preserve">taff will complete </w:t>
      </w:r>
      <w:r>
        <w:t>the g</w:t>
      </w:r>
      <w:r w:rsidRPr="00D87FA0">
        <w:t xml:space="preserve">rey areas. </w:t>
      </w:r>
      <w:r w:rsidR="008A3476" w:rsidRPr="00CC6016">
        <w:t>Staff will review your item and provide additional resources to inform the Executive Committee discussion.</w:t>
      </w:r>
    </w:p>
    <w:p w14:paraId="451FF333" w14:textId="622BAFE1" w:rsidR="001423BA" w:rsidRDefault="0062464E" w:rsidP="00B30A6E">
      <w:pPr>
        <w:pStyle w:val="Heading2"/>
      </w:pPr>
      <w:r w:rsidRPr="00463B82">
        <w:t>BACKGROUND</w:t>
      </w:r>
      <w:r w:rsidR="001423BA">
        <w:t xml:space="preserve"> </w:t>
      </w:r>
    </w:p>
    <w:p w14:paraId="60985420" w14:textId="5D39A290" w:rsidR="009E1E7C" w:rsidRPr="0041137B" w:rsidRDefault="0041137B" w:rsidP="009E1E7C">
      <w:r>
        <w:t xml:space="preserve">The </w:t>
      </w:r>
      <w:r w:rsidR="00694E19">
        <w:t xml:space="preserve">ASCCC Executive Committee </w:t>
      </w:r>
      <w:r>
        <w:t xml:space="preserve">approved a Spring 2024 Noncredit Institute at its meeting in November of 2023. </w:t>
      </w:r>
      <w:r w:rsidR="009E1E7C" w:rsidRPr="00F11BD8">
        <w:rPr>
          <w:rFonts w:asciiTheme="minorHAnsi" w:hAnsiTheme="minorHAnsi" w:cstheme="minorHAnsi"/>
        </w:rPr>
        <w:t xml:space="preserve">The Executive Committee is being asked to </w:t>
      </w:r>
      <w:r>
        <w:rPr>
          <w:rFonts w:asciiTheme="minorHAnsi" w:hAnsiTheme="minorHAnsi" w:cstheme="minorHAnsi"/>
        </w:rPr>
        <w:t xml:space="preserve">review and consider for approval the draft program outline of the 2024 Noncredit Institute. </w:t>
      </w:r>
    </w:p>
    <w:p w14:paraId="6EEBA14F" w14:textId="77777777" w:rsidR="009E1E7C" w:rsidRDefault="009E1E7C" w:rsidP="00712DDF"/>
    <w:p w14:paraId="641E125E" w14:textId="77777777" w:rsidR="00694E19" w:rsidRDefault="00694E19" w:rsidP="00712DDF"/>
    <w:p w14:paraId="5B8BC996" w14:textId="77777777" w:rsidR="00712DDF" w:rsidRPr="00B30A6E" w:rsidRDefault="00712DDF" w:rsidP="00712DDF"/>
    <w:sectPr w:rsidR="00712DDF" w:rsidRPr="00B30A6E" w:rsidSect="000F41FF">
      <w:type w:val="continuous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9469A" w14:textId="77777777" w:rsidR="00BD34F1" w:rsidRDefault="00BD34F1" w:rsidP="00B3781D">
      <w:pPr>
        <w:spacing w:after="0" w:line="240" w:lineRule="auto"/>
      </w:pPr>
      <w:r>
        <w:separator/>
      </w:r>
    </w:p>
  </w:endnote>
  <w:endnote w:type="continuationSeparator" w:id="0">
    <w:p w14:paraId="67EE37AC" w14:textId="77777777" w:rsidR="00BD34F1" w:rsidRDefault="00BD34F1" w:rsidP="00B378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5A3E2" w14:textId="77777777" w:rsidR="00BD34F1" w:rsidRDefault="00BD34F1" w:rsidP="00B3781D">
      <w:pPr>
        <w:spacing w:after="0" w:line="240" w:lineRule="auto"/>
      </w:pPr>
      <w:r>
        <w:separator/>
      </w:r>
    </w:p>
  </w:footnote>
  <w:footnote w:type="continuationSeparator" w:id="0">
    <w:p w14:paraId="384A2A23" w14:textId="77777777" w:rsidR="00BD34F1" w:rsidRDefault="00BD34F1" w:rsidP="00B378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A4B3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EB8DB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06DB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8305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D074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0096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BC86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F47C08"/>
    <w:lvl w:ilvl="0">
      <w:start w:val="1"/>
      <w:numFmt w:val="bullet"/>
      <w:pStyle w:val="ListBullet2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B8AE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C674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A5D45EE"/>
    <w:multiLevelType w:val="hybridMultilevel"/>
    <w:tmpl w:val="0E0A10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E92FCA"/>
    <w:multiLevelType w:val="hybridMultilevel"/>
    <w:tmpl w:val="015A2E06"/>
    <w:lvl w:ilvl="0" w:tplc="EEA82D6A">
      <w:start w:val="1"/>
      <w:numFmt w:val="upperLetter"/>
      <w:pStyle w:val="ListLetters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1C82583E"/>
    <w:multiLevelType w:val="hybridMultilevel"/>
    <w:tmpl w:val="A4DC1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16FB5"/>
    <w:multiLevelType w:val="hybridMultilevel"/>
    <w:tmpl w:val="96AAA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30A1E"/>
    <w:multiLevelType w:val="hybridMultilevel"/>
    <w:tmpl w:val="89CAA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C9724B"/>
    <w:multiLevelType w:val="hybridMultilevel"/>
    <w:tmpl w:val="4B30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4347CD"/>
    <w:multiLevelType w:val="hybridMultilevel"/>
    <w:tmpl w:val="79146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FD0182"/>
    <w:multiLevelType w:val="hybridMultilevel"/>
    <w:tmpl w:val="F0E8A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61DE1"/>
    <w:multiLevelType w:val="hybridMultilevel"/>
    <w:tmpl w:val="C7989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042FE8">
      <w:start w:val="2022"/>
      <w:numFmt w:val="bullet"/>
      <w:lvlText w:val="•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6652A"/>
    <w:multiLevelType w:val="hybridMultilevel"/>
    <w:tmpl w:val="723E3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6F6FFD"/>
    <w:multiLevelType w:val="multilevel"/>
    <w:tmpl w:val="17822C8A"/>
    <w:lvl w:ilvl="0">
      <w:start w:val="1"/>
      <w:numFmt w:val="bullet"/>
      <w:lvlText w:val="□"/>
      <w:lvlJc w:val="left"/>
      <w:pPr>
        <w:ind w:left="805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•"/>
      <w:lvlJc w:val="left"/>
      <w:pPr>
        <w:ind w:left="1602" w:hanging="360"/>
      </w:pPr>
    </w:lvl>
    <w:lvl w:ilvl="2">
      <w:start w:val="1"/>
      <w:numFmt w:val="bullet"/>
      <w:lvlText w:val="•"/>
      <w:lvlJc w:val="left"/>
      <w:pPr>
        <w:ind w:left="2404" w:hanging="360"/>
      </w:pPr>
    </w:lvl>
    <w:lvl w:ilvl="3">
      <w:start w:val="1"/>
      <w:numFmt w:val="bullet"/>
      <w:lvlText w:val="•"/>
      <w:lvlJc w:val="left"/>
      <w:pPr>
        <w:ind w:left="3206" w:hanging="360"/>
      </w:pPr>
    </w:lvl>
    <w:lvl w:ilvl="4">
      <w:start w:val="1"/>
      <w:numFmt w:val="bullet"/>
      <w:lvlText w:val="•"/>
      <w:lvlJc w:val="left"/>
      <w:pPr>
        <w:ind w:left="4008" w:hanging="360"/>
      </w:pPr>
    </w:lvl>
    <w:lvl w:ilvl="5">
      <w:start w:val="1"/>
      <w:numFmt w:val="bullet"/>
      <w:lvlText w:val="•"/>
      <w:lvlJc w:val="left"/>
      <w:pPr>
        <w:ind w:left="4810" w:hanging="360"/>
      </w:pPr>
    </w:lvl>
    <w:lvl w:ilvl="6">
      <w:start w:val="1"/>
      <w:numFmt w:val="bullet"/>
      <w:lvlText w:val="•"/>
      <w:lvlJc w:val="left"/>
      <w:pPr>
        <w:ind w:left="5612" w:hanging="360"/>
      </w:pPr>
    </w:lvl>
    <w:lvl w:ilvl="7">
      <w:start w:val="1"/>
      <w:numFmt w:val="bullet"/>
      <w:lvlText w:val="•"/>
      <w:lvlJc w:val="left"/>
      <w:pPr>
        <w:ind w:left="6414" w:hanging="360"/>
      </w:pPr>
    </w:lvl>
    <w:lvl w:ilvl="8">
      <w:start w:val="1"/>
      <w:numFmt w:val="bullet"/>
      <w:lvlText w:val="•"/>
      <w:lvlJc w:val="left"/>
      <w:pPr>
        <w:ind w:left="7216" w:hanging="360"/>
      </w:pPr>
    </w:lvl>
  </w:abstractNum>
  <w:abstractNum w:abstractNumId="22" w15:restartNumberingAfterBreak="0">
    <w:nsid w:val="38886C8A"/>
    <w:multiLevelType w:val="hybridMultilevel"/>
    <w:tmpl w:val="8918F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7216CC"/>
    <w:multiLevelType w:val="hybridMultilevel"/>
    <w:tmpl w:val="2AC2DCA4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4" w15:restartNumberingAfterBreak="0">
    <w:nsid w:val="4CC86A9B"/>
    <w:multiLevelType w:val="hybridMultilevel"/>
    <w:tmpl w:val="197E3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670478"/>
    <w:multiLevelType w:val="hybridMultilevel"/>
    <w:tmpl w:val="2114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2C740A"/>
    <w:multiLevelType w:val="hybridMultilevel"/>
    <w:tmpl w:val="08F61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A34B81"/>
    <w:multiLevelType w:val="hybridMultilevel"/>
    <w:tmpl w:val="C2F4C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BD5DFF"/>
    <w:multiLevelType w:val="hybridMultilevel"/>
    <w:tmpl w:val="FDF2B68C"/>
    <w:lvl w:ilvl="0" w:tplc="0C40749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14026B"/>
    <w:multiLevelType w:val="hybridMultilevel"/>
    <w:tmpl w:val="E9225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77237F"/>
    <w:multiLevelType w:val="hybridMultilevel"/>
    <w:tmpl w:val="6C821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3516A2"/>
    <w:multiLevelType w:val="hybridMultilevel"/>
    <w:tmpl w:val="4F8AE8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2509C1"/>
    <w:multiLevelType w:val="hybridMultilevel"/>
    <w:tmpl w:val="E6722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A427BC"/>
    <w:multiLevelType w:val="hybridMultilevel"/>
    <w:tmpl w:val="27FC57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394466">
    <w:abstractNumId w:val="30"/>
  </w:num>
  <w:num w:numId="2" w16cid:durableId="429661493">
    <w:abstractNumId w:val="27"/>
  </w:num>
  <w:num w:numId="3" w16cid:durableId="1543401456">
    <w:abstractNumId w:val="17"/>
  </w:num>
  <w:num w:numId="4" w16cid:durableId="946696422">
    <w:abstractNumId w:val="32"/>
  </w:num>
  <w:num w:numId="5" w16cid:durableId="171065682">
    <w:abstractNumId w:val="16"/>
  </w:num>
  <w:num w:numId="6" w16cid:durableId="1215387607">
    <w:abstractNumId w:val="14"/>
  </w:num>
  <w:num w:numId="7" w16cid:durableId="414471393">
    <w:abstractNumId w:val="15"/>
  </w:num>
  <w:num w:numId="8" w16cid:durableId="2096366017">
    <w:abstractNumId w:val="25"/>
  </w:num>
  <w:num w:numId="9" w16cid:durableId="263538327">
    <w:abstractNumId w:val="13"/>
  </w:num>
  <w:num w:numId="10" w16cid:durableId="1310087600">
    <w:abstractNumId w:val="18"/>
  </w:num>
  <w:num w:numId="11" w16cid:durableId="589973215">
    <w:abstractNumId w:val="10"/>
  </w:num>
  <w:num w:numId="12" w16cid:durableId="1789354973">
    <w:abstractNumId w:val="26"/>
  </w:num>
  <w:num w:numId="13" w16cid:durableId="2064324970">
    <w:abstractNumId w:val="0"/>
  </w:num>
  <w:num w:numId="14" w16cid:durableId="874464881">
    <w:abstractNumId w:val="1"/>
  </w:num>
  <w:num w:numId="15" w16cid:durableId="1957447049">
    <w:abstractNumId w:val="2"/>
  </w:num>
  <w:num w:numId="16" w16cid:durableId="1465080110">
    <w:abstractNumId w:val="3"/>
  </w:num>
  <w:num w:numId="17" w16cid:durableId="940377680">
    <w:abstractNumId w:val="8"/>
  </w:num>
  <w:num w:numId="18" w16cid:durableId="360739707">
    <w:abstractNumId w:val="4"/>
  </w:num>
  <w:num w:numId="19" w16cid:durableId="2029523062">
    <w:abstractNumId w:val="5"/>
  </w:num>
  <w:num w:numId="20" w16cid:durableId="478621828">
    <w:abstractNumId w:val="6"/>
  </w:num>
  <w:num w:numId="21" w16cid:durableId="676738503">
    <w:abstractNumId w:val="7"/>
  </w:num>
  <w:num w:numId="22" w16cid:durableId="1710495287">
    <w:abstractNumId w:val="9"/>
  </w:num>
  <w:num w:numId="23" w16cid:durableId="882520799">
    <w:abstractNumId w:val="19"/>
  </w:num>
  <w:num w:numId="24" w16cid:durableId="350693089">
    <w:abstractNumId w:val="33"/>
  </w:num>
  <w:num w:numId="25" w16cid:durableId="1628581181">
    <w:abstractNumId w:val="31"/>
  </w:num>
  <w:num w:numId="26" w16cid:durableId="1138573303">
    <w:abstractNumId w:val="12"/>
  </w:num>
  <w:num w:numId="27" w16cid:durableId="528841050">
    <w:abstractNumId w:val="23"/>
  </w:num>
  <w:num w:numId="28" w16cid:durableId="738939667">
    <w:abstractNumId w:val="20"/>
  </w:num>
  <w:num w:numId="29" w16cid:durableId="146485096">
    <w:abstractNumId w:val="29"/>
  </w:num>
  <w:num w:numId="30" w16cid:durableId="1139495122">
    <w:abstractNumId w:val="22"/>
  </w:num>
  <w:num w:numId="31" w16cid:durableId="1849589229">
    <w:abstractNumId w:val="21"/>
  </w:num>
  <w:num w:numId="32" w16cid:durableId="454258488">
    <w:abstractNumId w:val="24"/>
  </w:num>
  <w:num w:numId="33" w16cid:durableId="5060087">
    <w:abstractNumId w:val="28"/>
  </w:num>
  <w:num w:numId="34" w16cid:durableId="512572098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DMwMTOytDQ0sDRU0lEKTi0uzszPAykwMqkFAJ9LHoAtAAAA"/>
  </w:docVars>
  <w:rsids>
    <w:rsidRoot w:val="003B5793"/>
    <w:rsid w:val="00002C51"/>
    <w:rsid w:val="00010205"/>
    <w:rsid w:val="0001025B"/>
    <w:rsid w:val="000136D3"/>
    <w:rsid w:val="00017C51"/>
    <w:rsid w:val="00020367"/>
    <w:rsid w:val="00021E81"/>
    <w:rsid w:val="00025696"/>
    <w:rsid w:val="00026BD7"/>
    <w:rsid w:val="00033206"/>
    <w:rsid w:val="00033FD0"/>
    <w:rsid w:val="00046274"/>
    <w:rsid w:val="00047CFA"/>
    <w:rsid w:val="00051001"/>
    <w:rsid w:val="00051762"/>
    <w:rsid w:val="00053478"/>
    <w:rsid w:val="0005396D"/>
    <w:rsid w:val="00053996"/>
    <w:rsid w:val="00062D36"/>
    <w:rsid w:val="000634FF"/>
    <w:rsid w:val="00064036"/>
    <w:rsid w:val="000730B1"/>
    <w:rsid w:val="00084DAD"/>
    <w:rsid w:val="00086694"/>
    <w:rsid w:val="000930AB"/>
    <w:rsid w:val="00094C28"/>
    <w:rsid w:val="000A0596"/>
    <w:rsid w:val="000A541A"/>
    <w:rsid w:val="000B6304"/>
    <w:rsid w:val="000B72B9"/>
    <w:rsid w:val="000C33E6"/>
    <w:rsid w:val="000C3DC9"/>
    <w:rsid w:val="000C531D"/>
    <w:rsid w:val="000C56BB"/>
    <w:rsid w:val="000D067D"/>
    <w:rsid w:val="000D235A"/>
    <w:rsid w:val="000D3554"/>
    <w:rsid w:val="000E23F2"/>
    <w:rsid w:val="000E48CC"/>
    <w:rsid w:val="000E75C6"/>
    <w:rsid w:val="000E770F"/>
    <w:rsid w:val="000F15D6"/>
    <w:rsid w:val="000F41FF"/>
    <w:rsid w:val="000F5EFE"/>
    <w:rsid w:val="00106990"/>
    <w:rsid w:val="00121F58"/>
    <w:rsid w:val="00123029"/>
    <w:rsid w:val="00124504"/>
    <w:rsid w:val="001423BA"/>
    <w:rsid w:val="001438B5"/>
    <w:rsid w:val="00154396"/>
    <w:rsid w:val="001543A7"/>
    <w:rsid w:val="00156740"/>
    <w:rsid w:val="001608A0"/>
    <w:rsid w:val="00160ABF"/>
    <w:rsid w:val="00166AEB"/>
    <w:rsid w:val="0017081A"/>
    <w:rsid w:val="00173EC8"/>
    <w:rsid w:val="0017607B"/>
    <w:rsid w:val="001835EC"/>
    <w:rsid w:val="00183AB1"/>
    <w:rsid w:val="00183F73"/>
    <w:rsid w:val="001841F7"/>
    <w:rsid w:val="00184438"/>
    <w:rsid w:val="0018534B"/>
    <w:rsid w:val="0019724F"/>
    <w:rsid w:val="001A0AA3"/>
    <w:rsid w:val="001A1F87"/>
    <w:rsid w:val="001A490C"/>
    <w:rsid w:val="001A7061"/>
    <w:rsid w:val="001B296D"/>
    <w:rsid w:val="001B3910"/>
    <w:rsid w:val="001B45BE"/>
    <w:rsid w:val="001B5621"/>
    <w:rsid w:val="001D303D"/>
    <w:rsid w:val="001D7A53"/>
    <w:rsid w:val="001E19BB"/>
    <w:rsid w:val="00200B47"/>
    <w:rsid w:val="00200D33"/>
    <w:rsid w:val="0020283C"/>
    <w:rsid w:val="002051D9"/>
    <w:rsid w:val="00207C76"/>
    <w:rsid w:val="00211C54"/>
    <w:rsid w:val="00213A1E"/>
    <w:rsid w:val="00213D51"/>
    <w:rsid w:val="002157AA"/>
    <w:rsid w:val="00217BAE"/>
    <w:rsid w:val="0022334F"/>
    <w:rsid w:val="0022514E"/>
    <w:rsid w:val="00230209"/>
    <w:rsid w:val="00235C51"/>
    <w:rsid w:val="002360B9"/>
    <w:rsid w:val="00237474"/>
    <w:rsid w:val="00245C4C"/>
    <w:rsid w:val="00253630"/>
    <w:rsid w:val="00253FF2"/>
    <w:rsid w:val="00254F90"/>
    <w:rsid w:val="00257A09"/>
    <w:rsid w:val="00260882"/>
    <w:rsid w:val="002644C2"/>
    <w:rsid w:val="002850F9"/>
    <w:rsid w:val="0028763B"/>
    <w:rsid w:val="00296A16"/>
    <w:rsid w:val="002A1522"/>
    <w:rsid w:val="002A4383"/>
    <w:rsid w:val="002B50C5"/>
    <w:rsid w:val="002B518F"/>
    <w:rsid w:val="002B589B"/>
    <w:rsid w:val="002B769F"/>
    <w:rsid w:val="002B7A65"/>
    <w:rsid w:val="002C6CDA"/>
    <w:rsid w:val="002D61C3"/>
    <w:rsid w:val="002D67DB"/>
    <w:rsid w:val="002E3034"/>
    <w:rsid w:val="002E67CC"/>
    <w:rsid w:val="002F6F0B"/>
    <w:rsid w:val="00300321"/>
    <w:rsid w:val="003003A0"/>
    <w:rsid w:val="003003C3"/>
    <w:rsid w:val="00300D43"/>
    <w:rsid w:val="003029B1"/>
    <w:rsid w:val="00303912"/>
    <w:rsid w:val="00314398"/>
    <w:rsid w:val="00316E9B"/>
    <w:rsid w:val="00322622"/>
    <w:rsid w:val="003248F5"/>
    <w:rsid w:val="00324F49"/>
    <w:rsid w:val="003274B8"/>
    <w:rsid w:val="003316F1"/>
    <w:rsid w:val="00332253"/>
    <w:rsid w:val="003342CB"/>
    <w:rsid w:val="003347E1"/>
    <w:rsid w:val="00337D5C"/>
    <w:rsid w:val="00341F54"/>
    <w:rsid w:val="00342029"/>
    <w:rsid w:val="00346002"/>
    <w:rsid w:val="00346F01"/>
    <w:rsid w:val="003510C8"/>
    <w:rsid w:val="003608BB"/>
    <w:rsid w:val="00372352"/>
    <w:rsid w:val="00375505"/>
    <w:rsid w:val="00376E9D"/>
    <w:rsid w:val="00383645"/>
    <w:rsid w:val="003972CC"/>
    <w:rsid w:val="003977BA"/>
    <w:rsid w:val="003A0BE1"/>
    <w:rsid w:val="003A1A53"/>
    <w:rsid w:val="003A5401"/>
    <w:rsid w:val="003B281B"/>
    <w:rsid w:val="003B3140"/>
    <w:rsid w:val="003B4097"/>
    <w:rsid w:val="003B5793"/>
    <w:rsid w:val="003C1B6E"/>
    <w:rsid w:val="003C4235"/>
    <w:rsid w:val="003D073D"/>
    <w:rsid w:val="003D1C72"/>
    <w:rsid w:val="003D2C86"/>
    <w:rsid w:val="003E5FDD"/>
    <w:rsid w:val="003E6669"/>
    <w:rsid w:val="003E75C9"/>
    <w:rsid w:val="003E7D60"/>
    <w:rsid w:val="003F2B8E"/>
    <w:rsid w:val="003F6DE0"/>
    <w:rsid w:val="0040345E"/>
    <w:rsid w:val="0040383D"/>
    <w:rsid w:val="004056AD"/>
    <w:rsid w:val="00406BA7"/>
    <w:rsid w:val="0041137B"/>
    <w:rsid w:val="004121AD"/>
    <w:rsid w:val="00414B5B"/>
    <w:rsid w:val="00420814"/>
    <w:rsid w:val="0042495C"/>
    <w:rsid w:val="00434742"/>
    <w:rsid w:val="00434FC2"/>
    <w:rsid w:val="004406D2"/>
    <w:rsid w:val="00441221"/>
    <w:rsid w:val="00446C5F"/>
    <w:rsid w:val="0045003E"/>
    <w:rsid w:val="004511E4"/>
    <w:rsid w:val="0045250F"/>
    <w:rsid w:val="004543A4"/>
    <w:rsid w:val="00455599"/>
    <w:rsid w:val="00463B82"/>
    <w:rsid w:val="00466429"/>
    <w:rsid w:val="004664D9"/>
    <w:rsid w:val="004737D5"/>
    <w:rsid w:val="004779CA"/>
    <w:rsid w:val="00477B68"/>
    <w:rsid w:val="00480602"/>
    <w:rsid w:val="004810E5"/>
    <w:rsid w:val="00486037"/>
    <w:rsid w:val="004900F2"/>
    <w:rsid w:val="00496859"/>
    <w:rsid w:val="004B06CC"/>
    <w:rsid w:val="004B175A"/>
    <w:rsid w:val="004B3A79"/>
    <w:rsid w:val="004B3E38"/>
    <w:rsid w:val="004B4EE3"/>
    <w:rsid w:val="004B5F67"/>
    <w:rsid w:val="004B620E"/>
    <w:rsid w:val="004C06BC"/>
    <w:rsid w:val="004C28C7"/>
    <w:rsid w:val="004D1FAF"/>
    <w:rsid w:val="004D2923"/>
    <w:rsid w:val="004E25CD"/>
    <w:rsid w:val="004E3009"/>
    <w:rsid w:val="004F7188"/>
    <w:rsid w:val="005023A3"/>
    <w:rsid w:val="0050348F"/>
    <w:rsid w:val="005105C6"/>
    <w:rsid w:val="00516922"/>
    <w:rsid w:val="0052173B"/>
    <w:rsid w:val="005250D7"/>
    <w:rsid w:val="00534663"/>
    <w:rsid w:val="00544852"/>
    <w:rsid w:val="00560BC2"/>
    <w:rsid w:val="00565206"/>
    <w:rsid w:val="0056784E"/>
    <w:rsid w:val="00572572"/>
    <w:rsid w:val="00575785"/>
    <w:rsid w:val="00576B31"/>
    <w:rsid w:val="00576D81"/>
    <w:rsid w:val="00576DFC"/>
    <w:rsid w:val="00582748"/>
    <w:rsid w:val="00587545"/>
    <w:rsid w:val="00594424"/>
    <w:rsid w:val="0059591A"/>
    <w:rsid w:val="00596681"/>
    <w:rsid w:val="005973F1"/>
    <w:rsid w:val="005A04AB"/>
    <w:rsid w:val="005A42C1"/>
    <w:rsid w:val="005A690A"/>
    <w:rsid w:val="005B0152"/>
    <w:rsid w:val="005B4037"/>
    <w:rsid w:val="005B6812"/>
    <w:rsid w:val="005B6869"/>
    <w:rsid w:val="005C1784"/>
    <w:rsid w:val="005C264E"/>
    <w:rsid w:val="005C36D5"/>
    <w:rsid w:val="005C4683"/>
    <w:rsid w:val="005D2465"/>
    <w:rsid w:val="005D3481"/>
    <w:rsid w:val="005E5DC0"/>
    <w:rsid w:val="005F01B3"/>
    <w:rsid w:val="005F5B64"/>
    <w:rsid w:val="00617819"/>
    <w:rsid w:val="00622052"/>
    <w:rsid w:val="00622FAB"/>
    <w:rsid w:val="00623CB8"/>
    <w:rsid w:val="0062464E"/>
    <w:rsid w:val="006260EA"/>
    <w:rsid w:val="0062789C"/>
    <w:rsid w:val="00634127"/>
    <w:rsid w:val="00635AB7"/>
    <w:rsid w:val="00640B67"/>
    <w:rsid w:val="00641460"/>
    <w:rsid w:val="006472F1"/>
    <w:rsid w:val="00653E61"/>
    <w:rsid w:val="00654A82"/>
    <w:rsid w:val="00655888"/>
    <w:rsid w:val="00663FA6"/>
    <w:rsid w:val="00665343"/>
    <w:rsid w:val="00667459"/>
    <w:rsid w:val="0067055E"/>
    <w:rsid w:val="00673EBE"/>
    <w:rsid w:val="00681020"/>
    <w:rsid w:val="00682D70"/>
    <w:rsid w:val="0069139E"/>
    <w:rsid w:val="00694E19"/>
    <w:rsid w:val="006A4458"/>
    <w:rsid w:val="006A4891"/>
    <w:rsid w:val="006A6991"/>
    <w:rsid w:val="006B32AC"/>
    <w:rsid w:val="006B7195"/>
    <w:rsid w:val="006C248D"/>
    <w:rsid w:val="006D4F4C"/>
    <w:rsid w:val="006E4A61"/>
    <w:rsid w:val="006E5912"/>
    <w:rsid w:val="006F77C9"/>
    <w:rsid w:val="00701038"/>
    <w:rsid w:val="00712DDF"/>
    <w:rsid w:val="007140C2"/>
    <w:rsid w:val="007166A4"/>
    <w:rsid w:val="00717FA6"/>
    <w:rsid w:val="00721DEE"/>
    <w:rsid w:val="007233FF"/>
    <w:rsid w:val="00723428"/>
    <w:rsid w:val="0072799A"/>
    <w:rsid w:val="00733B6D"/>
    <w:rsid w:val="00734D2C"/>
    <w:rsid w:val="00737310"/>
    <w:rsid w:val="00742ECC"/>
    <w:rsid w:val="007457E5"/>
    <w:rsid w:val="00751B3E"/>
    <w:rsid w:val="00753255"/>
    <w:rsid w:val="0076399A"/>
    <w:rsid w:val="0076769E"/>
    <w:rsid w:val="00773B1B"/>
    <w:rsid w:val="007747A8"/>
    <w:rsid w:val="00776553"/>
    <w:rsid w:val="00782857"/>
    <w:rsid w:val="00785E36"/>
    <w:rsid w:val="007877D4"/>
    <w:rsid w:val="00787FF8"/>
    <w:rsid w:val="0079269F"/>
    <w:rsid w:val="00797B48"/>
    <w:rsid w:val="007A07CA"/>
    <w:rsid w:val="007A274B"/>
    <w:rsid w:val="007A3EDF"/>
    <w:rsid w:val="007A6138"/>
    <w:rsid w:val="007A64B2"/>
    <w:rsid w:val="007B1ABA"/>
    <w:rsid w:val="007B1DC1"/>
    <w:rsid w:val="007B1E21"/>
    <w:rsid w:val="007B2108"/>
    <w:rsid w:val="007B43FD"/>
    <w:rsid w:val="007B5A1A"/>
    <w:rsid w:val="007B5BCB"/>
    <w:rsid w:val="007B73D9"/>
    <w:rsid w:val="007C0B81"/>
    <w:rsid w:val="007C1A93"/>
    <w:rsid w:val="007C7064"/>
    <w:rsid w:val="007D2DFC"/>
    <w:rsid w:val="007D6861"/>
    <w:rsid w:val="007E2958"/>
    <w:rsid w:val="007E6196"/>
    <w:rsid w:val="007F02FA"/>
    <w:rsid w:val="007F0C64"/>
    <w:rsid w:val="007F2E20"/>
    <w:rsid w:val="007F539F"/>
    <w:rsid w:val="007F709C"/>
    <w:rsid w:val="00803070"/>
    <w:rsid w:val="0080427B"/>
    <w:rsid w:val="008043D5"/>
    <w:rsid w:val="00821150"/>
    <w:rsid w:val="008331A5"/>
    <w:rsid w:val="00836DB9"/>
    <w:rsid w:val="00840B7C"/>
    <w:rsid w:val="0084195B"/>
    <w:rsid w:val="00843EFF"/>
    <w:rsid w:val="0085444F"/>
    <w:rsid w:val="00855DE4"/>
    <w:rsid w:val="00856862"/>
    <w:rsid w:val="00864BC1"/>
    <w:rsid w:val="0086629C"/>
    <w:rsid w:val="008800D6"/>
    <w:rsid w:val="0088556B"/>
    <w:rsid w:val="00886658"/>
    <w:rsid w:val="00887514"/>
    <w:rsid w:val="0089211E"/>
    <w:rsid w:val="00894AD8"/>
    <w:rsid w:val="008A05D2"/>
    <w:rsid w:val="008A0A74"/>
    <w:rsid w:val="008A168C"/>
    <w:rsid w:val="008A3476"/>
    <w:rsid w:val="008A5520"/>
    <w:rsid w:val="008B3F35"/>
    <w:rsid w:val="008C6D6A"/>
    <w:rsid w:val="008D148B"/>
    <w:rsid w:val="008D294C"/>
    <w:rsid w:val="008E2B09"/>
    <w:rsid w:val="008E4BD1"/>
    <w:rsid w:val="008E7730"/>
    <w:rsid w:val="008F104B"/>
    <w:rsid w:val="008F1FD5"/>
    <w:rsid w:val="008F4358"/>
    <w:rsid w:val="00900DCC"/>
    <w:rsid w:val="00901CDA"/>
    <w:rsid w:val="00902FCC"/>
    <w:rsid w:val="009036C4"/>
    <w:rsid w:val="00904B99"/>
    <w:rsid w:val="00907F8D"/>
    <w:rsid w:val="009166EC"/>
    <w:rsid w:val="0092096A"/>
    <w:rsid w:val="00923206"/>
    <w:rsid w:val="00926032"/>
    <w:rsid w:val="00937539"/>
    <w:rsid w:val="00940819"/>
    <w:rsid w:val="009425F9"/>
    <w:rsid w:val="00944788"/>
    <w:rsid w:val="009553B4"/>
    <w:rsid w:val="00957265"/>
    <w:rsid w:val="009609A4"/>
    <w:rsid w:val="009728CC"/>
    <w:rsid w:val="0098776C"/>
    <w:rsid w:val="0099016F"/>
    <w:rsid w:val="00997EF5"/>
    <w:rsid w:val="009A03A6"/>
    <w:rsid w:val="009A646B"/>
    <w:rsid w:val="009A6E1C"/>
    <w:rsid w:val="009B0C8A"/>
    <w:rsid w:val="009B1BA6"/>
    <w:rsid w:val="009B2088"/>
    <w:rsid w:val="009C6759"/>
    <w:rsid w:val="009C77C4"/>
    <w:rsid w:val="009D18E2"/>
    <w:rsid w:val="009D7287"/>
    <w:rsid w:val="009E1E7C"/>
    <w:rsid w:val="009E286F"/>
    <w:rsid w:val="00A02C48"/>
    <w:rsid w:val="00A04335"/>
    <w:rsid w:val="00A04A65"/>
    <w:rsid w:val="00A0503F"/>
    <w:rsid w:val="00A051F4"/>
    <w:rsid w:val="00A05C20"/>
    <w:rsid w:val="00A11BF3"/>
    <w:rsid w:val="00A11F13"/>
    <w:rsid w:val="00A24874"/>
    <w:rsid w:val="00A27384"/>
    <w:rsid w:val="00A276F1"/>
    <w:rsid w:val="00A3180D"/>
    <w:rsid w:val="00A33686"/>
    <w:rsid w:val="00A337DF"/>
    <w:rsid w:val="00A436FD"/>
    <w:rsid w:val="00A526E6"/>
    <w:rsid w:val="00A549E7"/>
    <w:rsid w:val="00A60237"/>
    <w:rsid w:val="00A6478A"/>
    <w:rsid w:val="00A6772D"/>
    <w:rsid w:val="00A70679"/>
    <w:rsid w:val="00A75F55"/>
    <w:rsid w:val="00A76425"/>
    <w:rsid w:val="00A802E0"/>
    <w:rsid w:val="00A8383B"/>
    <w:rsid w:val="00A862CB"/>
    <w:rsid w:val="00A93317"/>
    <w:rsid w:val="00A93EF7"/>
    <w:rsid w:val="00A9467F"/>
    <w:rsid w:val="00A94D21"/>
    <w:rsid w:val="00A973DC"/>
    <w:rsid w:val="00AA04D1"/>
    <w:rsid w:val="00AB08EA"/>
    <w:rsid w:val="00AB59F6"/>
    <w:rsid w:val="00AC3A11"/>
    <w:rsid w:val="00AC5516"/>
    <w:rsid w:val="00AC7B5B"/>
    <w:rsid w:val="00AD10E2"/>
    <w:rsid w:val="00AD3A92"/>
    <w:rsid w:val="00AE4A06"/>
    <w:rsid w:val="00AE6124"/>
    <w:rsid w:val="00AF0702"/>
    <w:rsid w:val="00AF1558"/>
    <w:rsid w:val="00AF2565"/>
    <w:rsid w:val="00AF4BFA"/>
    <w:rsid w:val="00B0100C"/>
    <w:rsid w:val="00B03375"/>
    <w:rsid w:val="00B13900"/>
    <w:rsid w:val="00B15865"/>
    <w:rsid w:val="00B16767"/>
    <w:rsid w:val="00B2610D"/>
    <w:rsid w:val="00B2675B"/>
    <w:rsid w:val="00B30A6E"/>
    <w:rsid w:val="00B323E6"/>
    <w:rsid w:val="00B3373C"/>
    <w:rsid w:val="00B33F68"/>
    <w:rsid w:val="00B3781D"/>
    <w:rsid w:val="00B44488"/>
    <w:rsid w:val="00B5649B"/>
    <w:rsid w:val="00B5672C"/>
    <w:rsid w:val="00B710D0"/>
    <w:rsid w:val="00B728B0"/>
    <w:rsid w:val="00B74E21"/>
    <w:rsid w:val="00B775EA"/>
    <w:rsid w:val="00B85062"/>
    <w:rsid w:val="00B855A9"/>
    <w:rsid w:val="00B873B7"/>
    <w:rsid w:val="00B91510"/>
    <w:rsid w:val="00BA13F1"/>
    <w:rsid w:val="00BA18B3"/>
    <w:rsid w:val="00BA591C"/>
    <w:rsid w:val="00BA6C62"/>
    <w:rsid w:val="00BA785F"/>
    <w:rsid w:val="00BB28FC"/>
    <w:rsid w:val="00BB2E91"/>
    <w:rsid w:val="00BB4C39"/>
    <w:rsid w:val="00BB5758"/>
    <w:rsid w:val="00BD34F1"/>
    <w:rsid w:val="00BD77BA"/>
    <w:rsid w:val="00BE1F35"/>
    <w:rsid w:val="00BE6F1F"/>
    <w:rsid w:val="00BF06AA"/>
    <w:rsid w:val="00BF36C9"/>
    <w:rsid w:val="00C009BA"/>
    <w:rsid w:val="00C0118D"/>
    <w:rsid w:val="00C04E9F"/>
    <w:rsid w:val="00C06DC7"/>
    <w:rsid w:val="00C1221E"/>
    <w:rsid w:val="00C211B9"/>
    <w:rsid w:val="00C24737"/>
    <w:rsid w:val="00C35C1B"/>
    <w:rsid w:val="00C4652E"/>
    <w:rsid w:val="00C5153F"/>
    <w:rsid w:val="00C56647"/>
    <w:rsid w:val="00C57841"/>
    <w:rsid w:val="00C60ED3"/>
    <w:rsid w:val="00C6250D"/>
    <w:rsid w:val="00C636B3"/>
    <w:rsid w:val="00C7070E"/>
    <w:rsid w:val="00C70FF3"/>
    <w:rsid w:val="00C757E0"/>
    <w:rsid w:val="00C86AAA"/>
    <w:rsid w:val="00C92E10"/>
    <w:rsid w:val="00CA7CB6"/>
    <w:rsid w:val="00CB6A6F"/>
    <w:rsid w:val="00CB702B"/>
    <w:rsid w:val="00CC0C1B"/>
    <w:rsid w:val="00CC0EFF"/>
    <w:rsid w:val="00CC6016"/>
    <w:rsid w:val="00CD1EB9"/>
    <w:rsid w:val="00CD2BC3"/>
    <w:rsid w:val="00CD3459"/>
    <w:rsid w:val="00CD4428"/>
    <w:rsid w:val="00CD6535"/>
    <w:rsid w:val="00CE55F6"/>
    <w:rsid w:val="00CF60A0"/>
    <w:rsid w:val="00CF6779"/>
    <w:rsid w:val="00D02960"/>
    <w:rsid w:val="00D043B0"/>
    <w:rsid w:val="00D1113F"/>
    <w:rsid w:val="00D262E1"/>
    <w:rsid w:val="00D3021E"/>
    <w:rsid w:val="00D304B6"/>
    <w:rsid w:val="00D379CD"/>
    <w:rsid w:val="00D405DA"/>
    <w:rsid w:val="00D50749"/>
    <w:rsid w:val="00D510B3"/>
    <w:rsid w:val="00D515D4"/>
    <w:rsid w:val="00D70178"/>
    <w:rsid w:val="00D70E14"/>
    <w:rsid w:val="00D81E03"/>
    <w:rsid w:val="00D8338D"/>
    <w:rsid w:val="00D838AA"/>
    <w:rsid w:val="00D83AC8"/>
    <w:rsid w:val="00D86668"/>
    <w:rsid w:val="00D87FA0"/>
    <w:rsid w:val="00D96531"/>
    <w:rsid w:val="00DA5391"/>
    <w:rsid w:val="00DB03B1"/>
    <w:rsid w:val="00DB57E2"/>
    <w:rsid w:val="00DB7BE1"/>
    <w:rsid w:val="00DB7C5A"/>
    <w:rsid w:val="00DC0EC7"/>
    <w:rsid w:val="00DC3065"/>
    <w:rsid w:val="00DC7F74"/>
    <w:rsid w:val="00DD1141"/>
    <w:rsid w:val="00DD2DCE"/>
    <w:rsid w:val="00DD435C"/>
    <w:rsid w:val="00DE2A81"/>
    <w:rsid w:val="00DE4DFB"/>
    <w:rsid w:val="00DF1C07"/>
    <w:rsid w:val="00DF2372"/>
    <w:rsid w:val="00DF3E24"/>
    <w:rsid w:val="00E002FA"/>
    <w:rsid w:val="00E02FBB"/>
    <w:rsid w:val="00E033D1"/>
    <w:rsid w:val="00E064C7"/>
    <w:rsid w:val="00E10439"/>
    <w:rsid w:val="00E12565"/>
    <w:rsid w:val="00E1417A"/>
    <w:rsid w:val="00E1451A"/>
    <w:rsid w:val="00E1751B"/>
    <w:rsid w:val="00E1790D"/>
    <w:rsid w:val="00E362AC"/>
    <w:rsid w:val="00E4699E"/>
    <w:rsid w:val="00E50913"/>
    <w:rsid w:val="00E53232"/>
    <w:rsid w:val="00E55B30"/>
    <w:rsid w:val="00E56B9B"/>
    <w:rsid w:val="00E93AC5"/>
    <w:rsid w:val="00E957EA"/>
    <w:rsid w:val="00EA2D37"/>
    <w:rsid w:val="00EA2EAE"/>
    <w:rsid w:val="00EA66E1"/>
    <w:rsid w:val="00EB46CF"/>
    <w:rsid w:val="00EC7862"/>
    <w:rsid w:val="00ED46A5"/>
    <w:rsid w:val="00EE0D97"/>
    <w:rsid w:val="00EE62C0"/>
    <w:rsid w:val="00EE7787"/>
    <w:rsid w:val="00EE792C"/>
    <w:rsid w:val="00EF6EBA"/>
    <w:rsid w:val="00F00A71"/>
    <w:rsid w:val="00F010E6"/>
    <w:rsid w:val="00F03BFB"/>
    <w:rsid w:val="00F10C1D"/>
    <w:rsid w:val="00F11BD8"/>
    <w:rsid w:val="00F16B78"/>
    <w:rsid w:val="00F23EBC"/>
    <w:rsid w:val="00F25E6F"/>
    <w:rsid w:val="00F3077D"/>
    <w:rsid w:val="00F30954"/>
    <w:rsid w:val="00F3147A"/>
    <w:rsid w:val="00F43C0B"/>
    <w:rsid w:val="00F4521C"/>
    <w:rsid w:val="00F54640"/>
    <w:rsid w:val="00F60D60"/>
    <w:rsid w:val="00F6638F"/>
    <w:rsid w:val="00F7375B"/>
    <w:rsid w:val="00F74DCA"/>
    <w:rsid w:val="00F843E1"/>
    <w:rsid w:val="00FA1C87"/>
    <w:rsid w:val="00FA2472"/>
    <w:rsid w:val="00FB3910"/>
    <w:rsid w:val="00FB3E7A"/>
    <w:rsid w:val="00FB63DF"/>
    <w:rsid w:val="00FB6F53"/>
    <w:rsid w:val="00FC36E0"/>
    <w:rsid w:val="00FD1199"/>
    <w:rsid w:val="00FD3327"/>
    <w:rsid w:val="00FD473A"/>
    <w:rsid w:val="00FF2443"/>
    <w:rsid w:val="00FF2C50"/>
    <w:rsid w:val="00FF6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3A0A52"/>
  <w15:chartTrackingRefBased/>
  <w15:docId w15:val="{4BCCD7C8-80B4-CC4B-BA19-6DD12B8F5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qFormat="1"/>
    <w:lsdException w:name="Medium Grid 3 Accent 1"/>
    <w:lsdException w:name="Dark List Accent 1"/>
    <w:lsdException w:name="Colorful Shading Accent 1"/>
    <w:lsdException w:name="Colorful List Accent 1" w:uiPriority="34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qFormat="1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 w:qFormat="1"/>
    <w:lsdException w:name="Colorful Grid Accent 2"/>
    <w:lsdException w:name="Light Shading Accent 3"/>
    <w:lsdException w:name="Light List Accent 3"/>
    <w:lsdException w:name="Light Grid Accent 3" w:qFormat="1"/>
    <w:lsdException w:name="Medium Shading 1 Accent 3" w:qFormat="1"/>
    <w:lsdException w:name="Medium Shading 2 Accent 3" w:qFormat="1"/>
    <w:lsdException w:name="Medium List 1 Accent 3"/>
    <w:lsdException w:name="Medium List 2 Accent 3"/>
    <w:lsdException w:name="Medium Grid 1 Accent 3" w:qFormat="1"/>
    <w:lsdException w:name="Medium Grid 2 Accent 3"/>
    <w:lsdException w:name="Medium Grid 3 Accent 3"/>
    <w:lsdException w:name="Dark List Accent 3"/>
    <w:lsdException w:name="Colorful Shading Accent 3" w:uiPriority="34" w:qFormat="1"/>
    <w:lsdException w:name="Colorful List Accent 3" w:qFormat="1"/>
    <w:lsdException w:name="Colorful Grid Accent 3" w:qFormat="1"/>
    <w:lsdException w:name="Light Shading Accent 4"/>
    <w:lsdException w:name="Light List Accent 4"/>
    <w:lsdException w:name="Light Grid Accent 4" w:qFormat="1"/>
    <w:lsdException w:name="Medium Shading 1 Accent 4"/>
    <w:lsdException w:name="Medium Shading 2 Accent 4"/>
    <w:lsdException w:name="Medium List 1 Accent 4"/>
    <w:lsdException w:name="Medium List 2 Accent 4" w:qFormat="1"/>
    <w:lsdException w:name="Medium Grid 1 Accent 4" w:qFormat="1"/>
    <w:lsdException w:name="Medium Grid 2 Accent 4" w:qFormat="1"/>
    <w:lsdException w:name="Medium Grid 3 Accent 4"/>
    <w:lsdException w:name="Dark List Accent 4"/>
    <w:lsdException w:name="Colorful Shading Accent 4" w:qFormat="1"/>
    <w:lsdException w:name="Colorful List Accent 4"/>
    <w:lsdException w:name="Colorful Grid Accent 4"/>
    <w:lsdException w:name="Light Shading Accent 5"/>
    <w:lsdException w:name="Light List Accent 5" w:uiPriority="34" w:qFormat="1"/>
    <w:lsdException w:name="Light Grid Accent 5" w:qFormat="1"/>
    <w:lsdException w:name="Medium Shading 1 Accent 5" w:qFormat="1"/>
    <w:lsdException w:name="Medium Shading 2 Accent 5"/>
    <w:lsdException w:name="Medium List 1 Accent 5"/>
    <w:lsdException w:name="Medium List 2 Accent 5" w:qFormat="1"/>
    <w:lsdException w:name="Medium Grid 1 Accent 5"/>
    <w:lsdException w:name="Medium Grid 2 Accent 5"/>
    <w:lsdException w:name="Medium Grid 3 Accent 5"/>
    <w:lsdException w:name="Dark List Accent 5" w:qFormat="1"/>
    <w:lsdException w:name="Colorful Shading Accent 5" w:qFormat="1"/>
    <w:lsdException w:name="Colorful List Accent 5" w:qFormat="1"/>
    <w:lsdException w:name="Colorful Grid Accent 5"/>
    <w:lsdException w:name="Light Shading Accent 6"/>
    <w:lsdException w:name="Light List Accent 6" w:qFormat="1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/>
    <w:lsdException w:name="Medium Grid 3 Accent 6"/>
    <w:lsdException w:name="Dark List Accent 6" w:uiPriority="1" w:qFormat="1"/>
    <w:lsdException w:name="Colorful Shading Accent 6" w:uiPriority="60"/>
    <w:lsdException w:name="Colorful List Accent 6" w:uiPriority="61"/>
    <w:lsdException w:name="Colorful Grid Accent 6" w:uiPriority="62"/>
    <w:lsdException w:name="Subtle Emphasis" w:uiPriority="63" w:qFormat="1"/>
    <w:lsdException w:name="Intense Emphasis" w:uiPriority="64" w:qFormat="1"/>
    <w:lsdException w:name="Subtle Reference" w:uiPriority="65" w:qFormat="1"/>
    <w:lsdException w:name="Intense Reference" w:uiPriority="66" w:qFormat="1"/>
    <w:lsdException w:name="Book Title" w:uiPriority="67" w:qFormat="1"/>
    <w:lsdException w:name="Bibliography" w:uiPriority="68"/>
    <w:lsdException w:name="TOC Heading" w:semiHidden="1" w:uiPriority="69" w:unhideWhenUsed="1" w:qFormat="1"/>
    <w:lsdException w:name="Plain Table 1" w:uiPriority="70"/>
    <w:lsdException w:name="Plain Table 2" w:uiPriority="71"/>
    <w:lsdException w:name="Plain Table 3" w:uiPriority="72" w:qFormat="1"/>
    <w:lsdException w:name="Plain Table 4" w:uiPriority="73" w:qFormat="1"/>
    <w:lsdException w:name="Plain Table 5" w:uiPriority="60" w:qFormat="1"/>
    <w:lsdException w:name="Grid Table Light" w:uiPriority="61" w:qFormat="1"/>
    <w:lsdException w:name="Grid Table 1 Light" w:uiPriority="62" w:qFormat="1"/>
    <w:lsdException w:name="Grid Table 2" w:uiPriority="63"/>
    <w:lsdException w:name="Grid Table 3" w:uiPriority="64" w:qFormat="1"/>
    <w:lsdException w:name="Grid Table 4" w:uiPriority="65"/>
    <w:lsdException w:name="Grid Table 6 Colorful" w:uiPriority="34" w:qFormat="1"/>
    <w:lsdException w:name="Grid Table 7 Colorful" w:uiPriority="29" w:qFormat="1"/>
    <w:lsdException w:name="Grid Table 1 Light Accent 1" w:uiPriority="30" w:qFormat="1"/>
    <w:lsdException w:name="Grid Table 2 Accent 1" w:uiPriority="66" w:qFormat="1"/>
    <w:lsdException w:name="Grid Table 3 Accent 1" w:uiPriority="67" w:qFormat="1"/>
    <w:lsdException w:name="Grid Table 4 Accent 1" w:uiPriority="68"/>
    <w:lsdException w:name="Grid Table 5 Dark Accent 1" w:uiPriority="69" w:qFormat="1"/>
    <w:lsdException w:name="Grid Table 6 Colorful Accent 1" w:uiPriority="70"/>
    <w:lsdException w:name="Grid Table 7 Colorful Accent 1" w:uiPriority="71"/>
    <w:lsdException w:name="Grid Table 1 Light Accent 2" w:uiPriority="72" w:qFormat="1"/>
    <w:lsdException w:name="Grid Table 2 Accent 2" w:uiPriority="73" w:qFormat="1"/>
    <w:lsdException w:name="Grid Table 3 Accent 2" w:uiPriority="60" w:qFormat="1"/>
    <w:lsdException w:name="Grid Table 4 Accent 2" w:uiPriority="61" w:qFormat="1"/>
    <w:lsdException w:name="Grid Table 5 Dark Accent 2" w:uiPriority="62" w:qFormat="1"/>
    <w:lsdException w:name="Grid Table 6 Colorful Accent 2" w:uiPriority="63"/>
    <w:lsdException w:name="Grid Table 7 Colorful Accent 2" w:uiPriority="64" w:qFormat="1"/>
    <w:lsdException w:name="Grid Table 1 Light Accent 3" w:uiPriority="65"/>
    <w:lsdException w:name="Grid Table 2 Accent 3" w:uiPriority="66"/>
    <w:lsdException w:name="Grid Table 3 Accent 3" w:uiPriority="67" w:qFormat="1"/>
    <w:lsdException w:name="Grid Table 4 Accent 3" w:uiPriority="68" w:qFormat="1"/>
    <w:lsdException w:name="Grid Table 5 Dark Accent 3" w:uiPriority="69" w:qFormat="1"/>
    <w:lsdException w:name="Grid Table 6 Colorful Accent 3" w:uiPriority="70" w:qFormat="1"/>
    <w:lsdException w:name="Grid Table 7 Colorful Accent 3" w:uiPriority="71" w:qFormat="1"/>
    <w:lsdException w:name="Grid Table 1 Light Accent 4" w:uiPriority="72"/>
    <w:lsdException w:name="Grid Table 2 Accent 4" w:uiPriority="73" w:qFormat="1"/>
    <w:lsdException w:name="Grid Table 3 Accent 4" w:uiPriority="60"/>
    <w:lsdException w:name="Grid Table 4 Accent 4" w:uiPriority="61"/>
    <w:lsdException w:name="Grid Table 5 Dark Accent 4" w:uiPriority="62" w:qFormat="1"/>
    <w:lsdException w:name="Grid Table 6 Colorful Accent 4" w:uiPriority="63" w:qFormat="1"/>
    <w:lsdException w:name="Grid Table 7 Colorful Accent 4" w:uiPriority="64" w:qFormat="1"/>
    <w:lsdException w:name="Grid Table 1 Light Accent 5" w:uiPriority="65" w:qFormat="1"/>
    <w:lsdException w:name="Grid Table 2 Accent 5" w:uiPriority="66" w:qFormat="1"/>
    <w:lsdException w:name="Grid Table 3 Accent 5" w:uiPriority="67"/>
    <w:lsdException w:name="Grid Table 4 Accent 5" w:uiPriority="68" w:qFormat="1"/>
    <w:lsdException w:name="Grid Table 5 Dark Accent 5" w:uiPriority="69"/>
    <w:lsdException w:name="Grid Table 6 Colorful Accent 5" w:uiPriority="70"/>
    <w:lsdException w:name="Grid Table 7 Colorful Accent 5" w:uiPriority="71" w:qFormat="1"/>
    <w:lsdException w:name="Grid Table 1 Light Accent 6" w:uiPriority="72" w:qFormat="1"/>
    <w:lsdException w:name="Grid Table 2 Accent 6" w:uiPriority="73" w:qFormat="1"/>
    <w:lsdException w:name="Grid Table 3 Accent 6" w:uiPriority="60" w:qFormat="1"/>
    <w:lsdException w:name="Grid Table 4 Accent 6" w:uiPriority="61" w:qFormat="1"/>
    <w:lsdException w:name="Grid Table 5 Dark Accent 6" w:uiPriority="62"/>
    <w:lsdException w:name="Grid Table 6 Colorful Accent 6" w:uiPriority="63" w:qFormat="1"/>
    <w:lsdException w:name="Grid Table 7 Colorful Accent 6" w:uiPriority="64"/>
    <w:lsdException w:name="List Table 1 Light" w:uiPriority="65"/>
    <w:lsdException w:name="List Table 2" w:uiPriority="66" w:qFormat="1"/>
    <w:lsdException w:name="List Table 3" w:uiPriority="67" w:qFormat="1"/>
    <w:lsdException w:name="List Table 4" w:uiPriority="68" w:qFormat="1"/>
    <w:lsdException w:name="List Table 5 Dark" w:uiPriority="69" w:qFormat="1"/>
    <w:lsdException w:name="List Table 6 Colorful" w:uiPriority="70" w:qFormat="1"/>
    <w:lsdException w:name="List Table 7 Colorful" w:uiPriority="71"/>
    <w:lsdException w:name="List Table 1 Light Accent 1" w:uiPriority="72" w:qFormat="1"/>
    <w:lsdException w:name="List Table 2 Accent 1" w:uiPriority="73"/>
    <w:lsdException w:name="List Table 3 Accent 1" w:uiPriority="60"/>
    <w:lsdException w:name="List Table 4 Accent 1" w:uiPriority="61" w:qFormat="1"/>
    <w:lsdException w:name="List Table 5 Dark Accent 1" w:uiPriority="62" w:qFormat="1"/>
    <w:lsdException w:name="List Table 6 Colorful Accent 1" w:uiPriority="63" w:qFormat="1"/>
    <w:lsdException w:name="List Table 7 Colorful Accent 1" w:uiPriority="64" w:qFormat="1"/>
    <w:lsdException w:name="List Table 1 Light Accent 2" w:uiPriority="65" w:qFormat="1"/>
    <w:lsdException w:name="List Table 2 Accent 2" w:uiPriority="66"/>
    <w:lsdException w:name="List Table 3 Accent 2" w:uiPriority="67" w:qFormat="1"/>
    <w:lsdException w:name="List Table 4 Accent 2" w:uiPriority="68"/>
    <w:lsdException w:name="List Table 5 Dark Accent 2" w:uiPriority="69"/>
    <w:lsdException w:name="List Table 6 Colorful Accent 2" w:uiPriority="70" w:qFormat="1"/>
    <w:lsdException w:name="List Table 7 Colorful Accent 2" w:uiPriority="71" w:qFormat="1"/>
    <w:lsdException w:name="List Table 1 Light Accent 3" w:uiPriority="72" w:qFormat="1"/>
    <w:lsdException w:name="List Table 2 Accent 3" w:uiPriority="73" w:qFormat="1"/>
    <w:lsdException w:name="List Table 3 Accent 3" w:uiPriority="60" w:qFormat="1"/>
    <w:lsdException w:name="List Table 4 Accent 3" w:uiPriority="61"/>
    <w:lsdException w:name="List Table 5 Dark Accent 3" w:uiPriority="62" w:qFormat="1"/>
    <w:lsdException w:name="List Table 6 Colorful Accent 3" w:uiPriority="63"/>
    <w:lsdException w:name="List Table 7 Colorful Accent 3" w:uiPriority="64"/>
    <w:lsdException w:name="List Table 1 Light Accent 4" w:uiPriority="65" w:qFormat="1"/>
    <w:lsdException w:name="List Table 2 Accent 4" w:uiPriority="66" w:qFormat="1"/>
    <w:lsdException w:name="List Table 3 Accent 4" w:uiPriority="67" w:qFormat="1"/>
    <w:lsdException w:name="List Table 4 Accent 4" w:uiPriority="68" w:qFormat="1"/>
    <w:lsdException w:name="List Table 5 Dark Accent 4" w:uiPriority="69" w:qFormat="1"/>
    <w:lsdException w:name="List Table 6 Colorful Accent 4" w:uiPriority="70"/>
    <w:lsdException w:name="List Table 7 Colorful Accent 4" w:uiPriority="71" w:qFormat="1"/>
    <w:lsdException w:name="List Table 1 Light Accent 5" w:uiPriority="72"/>
    <w:lsdException w:name="List Table 2 Accent 5" w:uiPriority="73"/>
    <w:lsdException w:name="List Table 3 Accent 5" w:uiPriority="19" w:qFormat="1"/>
    <w:lsdException w:name="List Table 4 Accent 5" w:uiPriority="21" w:qFormat="1"/>
    <w:lsdException w:name="List Table 5 Dark Accent 5" w:uiPriority="31" w:qFormat="1"/>
    <w:lsdException w:name="List Table 6 Colorful Accent 5" w:uiPriority="32" w:qFormat="1"/>
    <w:lsdException w:name="List Table 7 Colorful Accent 5" w:uiPriority="33" w:qFormat="1"/>
    <w:lsdException w:name="List Table 1 Light Accent 6" w:uiPriority="37"/>
    <w:lsdException w:name="List Table 2 Accent 6" w:uiPriority="39" w:qFormat="1"/>
    <w:lsdException w:name="List Table 3 Accent 6" w:uiPriority="41"/>
    <w:lsdException w:name="List Table 4 Accent 6" w:uiPriority="42"/>
    <w:lsdException w:name="List Table 5 Dark Accent 6" w:uiPriority="43"/>
    <w:lsdException w:name="List Table 6 Colorful Accent 6" w:uiPriority="44"/>
    <w:lsdException w:name="List Table 7 Colorful Accent 6" w:uiPriority="45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96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446C5F"/>
    <w:pPr>
      <w:spacing w:before="300" w:after="0"/>
      <w:jc w:val="center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3B82"/>
    <w:pPr>
      <w:tabs>
        <w:tab w:val="left" w:pos="0"/>
      </w:tabs>
      <w:spacing w:after="100"/>
      <w:outlineLvl w:val="1"/>
    </w:pPr>
    <w:rPr>
      <w:b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3910"/>
    <w:pPr>
      <w:spacing w:before="100" w:after="100" w:line="240" w:lineRule="auto"/>
      <w:contextualSpacing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3476"/>
    <w:pPr>
      <w:keepNext/>
      <w:spacing w:before="160" w:after="0"/>
      <w:outlineLvl w:val="3"/>
    </w:pPr>
    <w:rPr>
      <w:rFonts w:asciiTheme="minorHAnsi" w:eastAsiaTheme="minorEastAsia" w:hAnsiTheme="minorHAnsi" w:cstheme="min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57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B3781D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B3781D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B3781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781D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B3781D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B3781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43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4438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184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438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1844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43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84438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F54640"/>
    <w:rPr>
      <w:color w:val="0000FF"/>
      <w:u w:val="single"/>
    </w:rPr>
  </w:style>
  <w:style w:type="character" w:customStyle="1" w:styleId="date-display-start">
    <w:name w:val="date-display-start"/>
    <w:basedOn w:val="DefaultParagraphFont"/>
    <w:rsid w:val="00F54640"/>
  </w:style>
  <w:style w:type="character" w:customStyle="1" w:styleId="date-display-end">
    <w:name w:val="date-display-end"/>
    <w:basedOn w:val="DefaultParagraphFont"/>
    <w:rsid w:val="00F54640"/>
  </w:style>
  <w:style w:type="paragraph" w:customStyle="1" w:styleId="LightList-Accent51">
    <w:name w:val="Light List - Accent 51"/>
    <w:basedOn w:val="Normal"/>
    <w:uiPriority w:val="34"/>
    <w:qFormat/>
    <w:rsid w:val="00836DB9"/>
    <w:pPr>
      <w:ind w:left="720"/>
      <w:contextualSpacing/>
    </w:pPr>
  </w:style>
  <w:style w:type="paragraph" w:customStyle="1" w:styleId="ColorfulShading-Accent31">
    <w:name w:val="Colorful Shading - Accent 31"/>
    <w:basedOn w:val="Normal"/>
    <w:uiPriority w:val="34"/>
    <w:qFormat/>
    <w:rsid w:val="003E5FDD"/>
    <w:pPr>
      <w:ind w:left="720"/>
      <w:contextualSpacing/>
    </w:pPr>
  </w:style>
  <w:style w:type="paragraph" w:customStyle="1" w:styleId="ColorfulList-Accent11">
    <w:name w:val="Colorful List - Accent 11"/>
    <w:basedOn w:val="Normal"/>
    <w:uiPriority w:val="34"/>
    <w:qFormat/>
    <w:rsid w:val="00213D51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B296D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A9467F"/>
    <w:pPr>
      <w:widowControl w:val="0"/>
      <w:autoSpaceDE w:val="0"/>
      <w:autoSpaceDN w:val="0"/>
      <w:spacing w:before="12" w:after="0" w:line="240" w:lineRule="auto"/>
    </w:pPr>
    <w:rPr>
      <w:rFonts w:cs="Calibri"/>
      <w:sz w:val="21"/>
      <w:szCs w:val="21"/>
    </w:rPr>
  </w:style>
  <w:style w:type="character" w:customStyle="1" w:styleId="BodyTextChar">
    <w:name w:val="Body Text Char"/>
    <w:link w:val="BodyText"/>
    <w:uiPriority w:val="1"/>
    <w:rsid w:val="00A9467F"/>
    <w:rPr>
      <w:rFonts w:cs="Calibri"/>
      <w:sz w:val="21"/>
      <w:szCs w:val="21"/>
    </w:rPr>
  </w:style>
  <w:style w:type="character" w:customStyle="1" w:styleId="Heading1Char">
    <w:name w:val="Heading 1 Char"/>
    <w:link w:val="Heading1"/>
    <w:uiPriority w:val="9"/>
    <w:rsid w:val="00446C5F"/>
    <w:rPr>
      <w:b/>
      <w:sz w:val="32"/>
      <w:szCs w:val="32"/>
    </w:rPr>
  </w:style>
  <w:style w:type="paragraph" w:customStyle="1" w:styleId="TopCharttext">
    <w:name w:val="Top Chart text"/>
    <w:basedOn w:val="Normal"/>
    <w:qFormat/>
    <w:rsid w:val="00B15865"/>
    <w:pPr>
      <w:spacing w:after="0"/>
    </w:pPr>
  </w:style>
  <w:style w:type="paragraph" w:customStyle="1" w:styleId="TopChartTextgrey">
    <w:name w:val="Top Chart Text grey"/>
    <w:basedOn w:val="TopCharttext"/>
    <w:qFormat/>
    <w:rsid w:val="007B43FD"/>
    <w:pPr>
      <w:shd w:val="clear" w:color="auto" w:fill="E7E6E6" w:themeFill="background2"/>
    </w:pPr>
  </w:style>
  <w:style w:type="paragraph" w:styleId="ListBullet">
    <w:name w:val="List Bullet"/>
    <w:basedOn w:val="Normal"/>
    <w:autoRedefine/>
    <w:uiPriority w:val="99"/>
    <w:unhideWhenUsed/>
    <w:rsid w:val="00DC7F74"/>
    <w:pPr>
      <w:numPr>
        <w:numId w:val="22"/>
      </w:numPr>
      <w:tabs>
        <w:tab w:val="clear" w:pos="360"/>
      </w:tabs>
      <w:ind w:left="630" w:hanging="270"/>
      <w:contextualSpacing/>
    </w:pPr>
  </w:style>
  <w:style w:type="paragraph" w:customStyle="1" w:styleId="TopofCharttextheading-allcaps">
    <w:name w:val="Top of Chart text heading- all caps"/>
    <w:basedOn w:val="TopCharttext"/>
    <w:qFormat/>
    <w:rsid w:val="007B43FD"/>
    <w:pPr>
      <w:spacing w:before="160"/>
    </w:pPr>
  </w:style>
  <w:style w:type="paragraph" w:customStyle="1" w:styleId="TopChartnote">
    <w:name w:val="Top Chart note"/>
    <w:basedOn w:val="Normal"/>
    <w:qFormat/>
    <w:rsid w:val="009166EC"/>
    <w:pPr>
      <w:pBdr>
        <w:top w:val="single" w:sz="8" w:space="2" w:color="auto"/>
      </w:pBdr>
      <w:spacing w:before="160"/>
    </w:pPr>
    <w:rPr>
      <w:i/>
    </w:rPr>
  </w:style>
  <w:style w:type="character" w:customStyle="1" w:styleId="Heading2Char">
    <w:name w:val="Heading 2 Char"/>
    <w:basedOn w:val="DefaultParagraphFont"/>
    <w:link w:val="Heading2"/>
    <w:uiPriority w:val="9"/>
    <w:rsid w:val="00463B82"/>
    <w:rPr>
      <w:b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B3910"/>
    <w:rPr>
      <w:b/>
      <w:bCs/>
      <w:sz w:val="28"/>
      <w:szCs w:val="22"/>
    </w:rPr>
  </w:style>
  <w:style w:type="paragraph" w:styleId="ListBullet2">
    <w:name w:val="List Bullet 2"/>
    <w:basedOn w:val="ListBullet"/>
    <w:uiPriority w:val="99"/>
    <w:unhideWhenUsed/>
    <w:rsid w:val="00463B82"/>
    <w:pPr>
      <w:numPr>
        <w:numId w:val="21"/>
      </w:numPr>
      <w:ind w:left="374" w:hanging="187"/>
    </w:pPr>
  </w:style>
  <w:style w:type="character" w:customStyle="1" w:styleId="Heading4Char">
    <w:name w:val="Heading 4 Char"/>
    <w:basedOn w:val="DefaultParagraphFont"/>
    <w:link w:val="Heading4"/>
    <w:uiPriority w:val="9"/>
    <w:rsid w:val="008A3476"/>
    <w:rPr>
      <w:rFonts w:asciiTheme="minorHAnsi" w:eastAsiaTheme="minorEastAsia" w:hAnsiTheme="minorHAnsi" w:cstheme="minorBidi"/>
      <w:b/>
      <w:bCs/>
      <w:sz w:val="24"/>
      <w:szCs w:val="28"/>
    </w:rPr>
  </w:style>
  <w:style w:type="paragraph" w:customStyle="1" w:styleId="bulletlist-nospacebelow">
    <w:name w:val="bullet list - no space below"/>
    <w:basedOn w:val="ListBullet"/>
    <w:qFormat/>
    <w:rsid w:val="001B3910"/>
    <w:pPr>
      <w:spacing w:after="60"/>
    </w:pPr>
  </w:style>
  <w:style w:type="table" w:styleId="PlainTable4">
    <w:name w:val="Plain Table 4"/>
    <w:basedOn w:val="TableNormal"/>
    <w:uiPriority w:val="73"/>
    <w:qFormat/>
    <w:rsid w:val="002E67C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ListLetters">
    <w:name w:val="List Letters"/>
    <w:basedOn w:val="ListParagraph"/>
    <w:qFormat/>
    <w:rsid w:val="004900F2"/>
    <w:pPr>
      <w:numPr>
        <w:numId w:val="26"/>
      </w:numPr>
      <w:ind w:left="450"/>
    </w:pPr>
  </w:style>
  <w:style w:type="paragraph" w:styleId="Header">
    <w:name w:val="header"/>
    <w:basedOn w:val="Normal"/>
    <w:link w:val="HeaderChar"/>
    <w:uiPriority w:val="99"/>
    <w:unhideWhenUsed/>
    <w:rsid w:val="00DC7F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F7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C7F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F74"/>
    <w:rPr>
      <w:sz w:val="22"/>
      <w:szCs w:val="22"/>
    </w:rPr>
  </w:style>
  <w:style w:type="paragraph" w:styleId="Revision">
    <w:name w:val="Revision"/>
    <w:hidden/>
    <w:uiPriority w:val="99"/>
    <w:unhideWhenUsed/>
    <w:rsid w:val="00156740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5674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30A6E"/>
    <w:rPr>
      <w:rFonts w:ascii="Times New Roman" w:hAnsi="Times New Roman"/>
      <w:sz w:val="24"/>
      <w:szCs w:val="24"/>
    </w:rPr>
  </w:style>
  <w:style w:type="paragraph" w:customStyle="1" w:styleId="xxmsonormal">
    <w:name w:val="x_x_msonormal"/>
    <w:basedOn w:val="Normal"/>
    <w:rsid w:val="000C56BB"/>
    <w:pPr>
      <w:spacing w:after="0" w:line="240" w:lineRule="auto"/>
    </w:pPr>
    <w:rPr>
      <w:rFonts w:eastAsiaTheme="minorHAns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0C56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6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334934-1B8E-4C5A-9D14-EAC3114E1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CCC Agenda 220906_IF Calendar of Upcoming Events</vt:lpstr>
    </vt:vector>
  </TitlesOfParts>
  <Manager/>
  <Company>Microsoft</Company>
  <LinksUpToDate>false</LinksUpToDate>
  <CharactersWithSpaces>885</CharactersWithSpaces>
  <SharedDoc>false</SharedDoc>
  <HyperlinkBase/>
  <HLinks>
    <vt:vector size="24" baseType="variant">
      <vt:variant>
        <vt:i4>3080238</vt:i4>
      </vt:variant>
      <vt:variant>
        <vt:i4>9</vt:i4>
      </vt:variant>
      <vt:variant>
        <vt:i4>0</vt:i4>
      </vt:variant>
      <vt:variant>
        <vt:i4>5</vt:i4>
      </vt:variant>
      <vt:variant>
        <vt:lpwstr>https://www.asccc.org/resolutions/create-paper-part-time-faculty-equity</vt:lpwstr>
      </vt:variant>
      <vt:variant>
        <vt:lpwstr/>
      </vt:variant>
      <vt:variant>
        <vt:i4>6619195</vt:i4>
      </vt:variant>
      <vt:variant>
        <vt:i4>6</vt:i4>
      </vt:variant>
      <vt:variant>
        <vt:i4>0</vt:i4>
      </vt:variant>
      <vt:variant>
        <vt:i4>5</vt:i4>
      </vt:variant>
      <vt:variant>
        <vt:lpwstr>https://www.asccc.org/resolutions/paper-and-resources-evaluating-placement-english-english-second-language-and-mathematics</vt:lpwstr>
      </vt:variant>
      <vt:variant>
        <vt:lpwstr/>
      </vt:variant>
      <vt:variant>
        <vt:i4>6750327</vt:i4>
      </vt:variant>
      <vt:variant>
        <vt:i4>3</vt:i4>
      </vt:variant>
      <vt:variant>
        <vt:i4>0</vt:i4>
      </vt:variant>
      <vt:variant>
        <vt:i4>5</vt:i4>
      </vt:variant>
      <vt:variant>
        <vt:lpwstr>https://www.asccc.org/resolutions/faculty-responsibility-equitable-accessible-learning-environments</vt:lpwstr>
      </vt:variant>
      <vt:variant>
        <vt:lpwstr/>
      </vt:variant>
      <vt:variant>
        <vt:i4>262218</vt:i4>
      </vt:variant>
      <vt:variant>
        <vt:i4>0</vt:i4>
      </vt:variant>
      <vt:variant>
        <vt:i4>0</vt:i4>
      </vt:variant>
      <vt:variant>
        <vt:i4>5</vt:i4>
      </vt:variant>
      <vt:variant>
        <vt:lpwstr>https://www.asccc.org/resolutions/faculty-participation-creation-course-enrollment-maximums-community-college-departme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CC Agenda 220906_IF Calendar of Upcoming Events</dc:title>
  <dc:subject/>
  <dc:creator>Krystinne Mica</dc:creator>
  <cp:keywords/>
  <dc:description/>
  <cp:lastModifiedBy>Patricia Carrillo</cp:lastModifiedBy>
  <cp:revision>8</cp:revision>
  <cp:lastPrinted>2016-08-04T23:32:00Z</cp:lastPrinted>
  <dcterms:created xsi:type="dcterms:W3CDTF">2024-01-03T22:24:00Z</dcterms:created>
  <dcterms:modified xsi:type="dcterms:W3CDTF">2024-01-08T15:43:00Z</dcterms:modified>
  <cp:category/>
</cp:coreProperties>
</file>